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5EE72" w14:textId="3CAB7171" w:rsidR="00A80D29" w:rsidRPr="00A80D29" w:rsidRDefault="00A80D29" w:rsidP="00A80D29">
      <w:pPr>
        <w:jc w:val="center"/>
        <w:rPr>
          <w:b/>
          <w:bCs/>
          <w:color w:val="FF0000"/>
          <w:sz w:val="28"/>
          <w:szCs w:val="28"/>
        </w:rPr>
      </w:pPr>
      <w:r w:rsidRPr="00A80D29">
        <w:rPr>
          <w:b/>
          <w:bCs/>
          <w:color w:val="FF0000"/>
          <w:sz w:val="28"/>
          <w:szCs w:val="28"/>
        </w:rPr>
        <w:t>KH4062CEM: Skills Development 1</w:t>
      </w:r>
      <w:r>
        <w:rPr>
          <w:b/>
          <w:bCs/>
          <w:color w:val="FF0000"/>
          <w:sz w:val="28"/>
          <w:szCs w:val="28"/>
        </w:rPr>
        <w:t xml:space="preserve"> – Ahmed Nader </w:t>
      </w:r>
    </w:p>
    <w:p w14:paraId="4038106A" w14:textId="08AB76B7" w:rsidR="00034F56" w:rsidRPr="00034F56" w:rsidRDefault="00034F56">
      <w:pPr>
        <w:rPr>
          <w:b/>
          <w:bCs/>
          <w:color w:val="2F5496" w:themeColor="accent1" w:themeShade="BF"/>
          <w:sz w:val="28"/>
          <w:szCs w:val="28"/>
        </w:rPr>
      </w:pPr>
      <w:r w:rsidRPr="00034F56">
        <w:rPr>
          <w:b/>
          <w:bCs/>
          <w:color w:val="2F5496" w:themeColor="accent1" w:themeShade="BF"/>
          <w:sz w:val="28"/>
          <w:szCs w:val="28"/>
        </w:rPr>
        <w:t>Command Line Cheat Code</w:t>
      </w:r>
    </w:p>
    <w:p w14:paraId="6338DFFA" w14:textId="6A49843F" w:rsidR="00034F56" w:rsidRDefault="00034F56">
      <w:r w:rsidRPr="00034F56">
        <w:t xml:space="preserve">Ctrl + shift + T </w:t>
      </w:r>
      <w:r>
        <w:tab/>
      </w:r>
      <w:r>
        <w:tab/>
      </w:r>
      <w:r w:rsidRPr="001C331D">
        <w:rPr>
          <w:b/>
          <w:bCs/>
          <w:u w:val="single"/>
        </w:rPr>
        <w:t>open terminal</w:t>
      </w:r>
      <w:r w:rsidRPr="001C331D">
        <w:t xml:space="preserve"> </w:t>
      </w:r>
    </w:p>
    <w:p w14:paraId="3D0124C0" w14:textId="7883EA91" w:rsidR="00034F56" w:rsidRDefault="00034F56">
      <w:r w:rsidRPr="00034F56">
        <w:t xml:space="preserve">Ctrl + Tab </w:t>
      </w:r>
      <w:r>
        <w:tab/>
      </w:r>
      <w:r>
        <w:tab/>
      </w:r>
      <w:r w:rsidRPr="001C331D">
        <w:rPr>
          <w:b/>
          <w:bCs/>
          <w:u w:val="single"/>
        </w:rPr>
        <w:t>Navigate between terminal tabs</w:t>
      </w:r>
    </w:p>
    <w:p w14:paraId="423E238B" w14:textId="34A3792E" w:rsidR="00034F56" w:rsidRDefault="00034F56">
      <w:r w:rsidRPr="00034F56">
        <w:t xml:space="preserve">Ctrl + shift + W </w:t>
      </w:r>
      <w:r>
        <w:tab/>
      </w:r>
      <w:r>
        <w:tab/>
      </w:r>
      <w:r w:rsidRPr="001C331D">
        <w:rPr>
          <w:b/>
          <w:bCs/>
          <w:u w:val="single"/>
        </w:rPr>
        <w:t>Close terminal</w:t>
      </w:r>
      <w:r w:rsidRPr="001C331D">
        <w:t xml:space="preserve"> </w:t>
      </w:r>
    </w:p>
    <w:p w14:paraId="7437F804" w14:textId="2A2885CB" w:rsidR="00034F56" w:rsidRDefault="00034F56">
      <w:r w:rsidRPr="00034F56">
        <w:t xml:space="preserve">Ctrl + L / clear </w:t>
      </w:r>
      <w:r>
        <w:tab/>
      </w:r>
      <w:r>
        <w:tab/>
      </w:r>
      <w:proofErr w:type="spellStart"/>
      <w:r w:rsidRPr="001C331D">
        <w:rPr>
          <w:b/>
          <w:bCs/>
          <w:u w:val="single"/>
        </w:rPr>
        <w:t>Clear</w:t>
      </w:r>
      <w:proofErr w:type="spellEnd"/>
      <w:r w:rsidRPr="001C331D">
        <w:rPr>
          <w:b/>
          <w:bCs/>
          <w:u w:val="single"/>
        </w:rPr>
        <w:t xml:space="preserve"> terminal</w:t>
      </w:r>
    </w:p>
    <w:p w14:paraId="05E0C09D" w14:textId="7E300DCB" w:rsidR="00034F56" w:rsidRDefault="00034F56">
      <w:r w:rsidRPr="00034F56">
        <w:t xml:space="preserve">Cd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Change directory</w:t>
      </w:r>
    </w:p>
    <w:p w14:paraId="252D2D78" w14:textId="3D8C2C02" w:rsidR="00034F56" w:rsidRDefault="00034F56">
      <w:r w:rsidRPr="00034F56">
        <w:t>Cd</w:t>
      </w:r>
      <w:proofErr w:type="gramStart"/>
      <w:r w:rsidRPr="00034F56">
        <w:t xml:space="preserve"> ..</w:t>
      </w:r>
      <w:proofErr w:type="gramEnd"/>
      <w:r w:rsidRPr="00034F56">
        <w:t xml:space="preserve">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Move back one directory</w:t>
      </w:r>
    </w:p>
    <w:p w14:paraId="22281D78" w14:textId="6A10C4BE" w:rsidR="00034F56" w:rsidRDefault="00034F56">
      <w:r w:rsidRPr="00034F56">
        <w:t xml:space="preserve">Cd ~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Move to home directory</w:t>
      </w:r>
    </w:p>
    <w:p w14:paraId="195B2B12" w14:textId="2557F786" w:rsidR="00034F56" w:rsidRDefault="00034F56">
      <w:r w:rsidRPr="00034F56">
        <w:t xml:space="preserve">echo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Output a specific message</w:t>
      </w:r>
    </w:p>
    <w:p w14:paraId="061A30C0" w14:textId="1DB0A8CC" w:rsidR="00034F56" w:rsidRDefault="00034F56">
      <w:r w:rsidRPr="00034F56">
        <w:t xml:space="preserve">ls / ls -l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List files in directory</w:t>
      </w:r>
      <w:r w:rsidRPr="001C331D">
        <w:t xml:space="preserve"> </w:t>
      </w:r>
    </w:p>
    <w:p w14:paraId="0E700686" w14:textId="7A9B9C3D" w:rsidR="00034F56" w:rsidRDefault="00034F56">
      <w:r w:rsidRPr="00034F56">
        <w:t xml:space="preserve">ls -la / la -a </w:t>
      </w:r>
      <w:r>
        <w:tab/>
      </w:r>
      <w:r>
        <w:tab/>
      </w:r>
      <w:r w:rsidRPr="001C331D">
        <w:rPr>
          <w:b/>
          <w:bCs/>
          <w:u w:val="single"/>
        </w:rPr>
        <w:t>List files in directory including the hidden ones</w:t>
      </w:r>
    </w:p>
    <w:p w14:paraId="5B3E8979" w14:textId="76B2CC5C" w:rsidR="00034F56" w:rsidRDefault="00034F56">
      <w:r w:rsidRPr="00034F56">
        <w:t xml:space="preserve">ls -F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List files and their types in directory</w:t>
      </w:r>
      <w:r w:rsidRPr="001C331D">
        <w:t xml:space="preserve"> </w:t>
      </w:r>
    </w:p>
    <w:p w14:paraId="17B603B6" w14:textId="2A4DFF04" w:rsidR="00034F56" w:rsidRDefault="00034F56">
      <w:r w:rsidRPr="00034F56">
        <w:t>ls -</w:t>
      </w:r>
      <w:proofErr w:type="spellStart"/>
      <w:r w:rsidRPr="00034F56">
        <w:t>lt</w:t>
      </w:r>
      <w:proofErr w:type="spellEnd"/>
      <w:r w:rsidRPr="00034F56">
        <w:t xml:space="preserve">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List files sorted by last modified time in directory</w:t>
      </w:r>
      <w:r w:rsidRPr="001C331D">
        <w:t xml:space="preserve"> </w:t>
      </w:r>
    </w:p>
    <w:p w14:paraId="24BE11DF" w14:textId="7997ADFF" w:rsidR="00034F56" w:rsidRDefault="00034F56">
      <w:r w:rsidRPr="00034F56">
        <w:t>ls -</w:t>
      </w:r>
      <w:proofErr w:type="spellStart"/>
      <w:r w:rsidRPr="00034F56">
        <w:t>lh</w:t>
      </w:r>
      <w:proofErr w:type="spellEnd"/>
      <w:r w:rsidRPr="00034F56">
        <w:t xml:space="preserve">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List files in readable format in directory</w:t>
      </w:r>
    </w:p>
    <w:p w14:paraId="25B1DB85" w14:textId="221C82A5" w:rsidR="00034F56" w:rsidRDefault="00034F56">
      <w:r w:rsidRPr="00034F56">
        <w:t>ls -</w:t>
      </w:r>
      <w:proofErr w:type="spellStart"/>
      <w:r w:rsidRPr="00034F56">
        <w:t>lR</w:t>
      </w:r>
      <w:proofErr w:type="spellEnd"/>
      <w:r w:rsidRPr="00034F56">
        <w:t xml:space="preserve">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Shows all subdirectories</w:t>
      </w:r>
    </w:p>
    <w:p w14:paraId="1D2B0BCC" w14:textId="020E4955" w:rsidR="00034F56" w:rsidRDefault="00034F56">
      <w:r w:rsidRPr="00034F56">
        <w:t xml:space="preserve">touch </w:t>
      </w:r>
      <w:r>
        <w:tab/>
      </w:r>
      <w:r>
        <w:tab/>
      </w:r>
      <w:r>
        <w:tab/>
      </w:r>
      <w:r w:rsidRPr="001C331D">
        <w:rPr>
          <w:b/>
          <w:bCs/>
          <w:u w:val="single"/>
        </w:rPr>
        <w:t>Create a file</w:t>
      </w:r>
    </w:p>
    <w:p w14:paraId="7387289C" w14:textId="4DA5ED27" w:rsidR="00034F56" w:rsidRDefault="00034F56">
      <w:r w:rsidRPr="00034F56">
        <w:t xml:space="preserve">rm -i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Remove a file</w:t>
      </w:r>
    </w:p>
    <w:p w14:paraId="43E2FF66" w14:textId="0EB9CB60" w:rsidR="00034F56" w:rsidRDefault="00034F56">
      <w:proofErr w:type="spellStart"/>
      <w:r w:rsidRPr="00034F56">
        <w:t>mkdir</w:t>
      </w:r>
      <w:proofErr w:type="spellEnd"/>
      <w:r w:rsidRPr="00034F56">
        <w:t xml:space="preserve">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Create directory/folders</w:t>
      </w:r>
    </w:p>
    <w:p w14:paraId="45D9B4E6" w14:textId="7B4B7A65" w:rsidR="00034F56" w:rsidRDefault="00034F56">
      <w:proofErr w:type="spellStart"/>
      <w:r w:rsidRPr="00034F56">
        <w:t>rmdir</w:t>
      </w:r>
      <w:proofErr w:type="spellEnd"/>
      <w:r w:rsidRPr="00034F56">
        <w:t xml:space="preserve">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Remove directory</w:t>
      </w:r>
    </w:p>
    <w:p w14:paraId="5E4A3F31" w14:textId="7252FFC9" w:rsidR="00034F56" w:rsidRDefault="00034F56">
      <w:proofErr w:type="spellStart"/>
      <w:r w:rsidRPr="00034F56">
        <w:t>pwd</w:t>
      </w:r>
      <w:proofErr w:type="spellEnd"/>
      <w:r w:rsidRPr="00034F56">
        <w:t xml:space="preserve">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Print current directory</w:t>
      </w:r>
    </w:p>
    <w:p w14:paraId="4B6FDF2A" w14:textId="62F256C7" w:rsidR="00034F56" w:rsidRDefault="00034F56">
      <w:r w:rsidRPr="00034F56">
        <w:t xml:space="preserve">cat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Print file contents</w:t>
      </w:r>
    </w:p>
    <w:p w14:paraId="79BD329E" w14:textId="04093B10" w:rsidR="00034F56" w:rsidRDefault="00034F56">
      <w:r w:rsidRPr="00034F56">
        <w:t xml:space="preserve">head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Print</w:t>
      </w:r>
      <w:r w:rsidR="000711EC" w:rsidRPr="001C331D">
        <w:rPr>
          <w:b/>
          <w:bCs/>
          <w:u w:val="single"/>
        </w:rPr>
        <w:t>s the</w:t>
      </w:r>
      <w:r w:rsidRPr="001C331D">
        <w:rPr>
          <w:b/>
          <w:bCs/>
          <w:u w:val="single"/>
        </w:rPr>
        <w:t xml:space="preserve"> first 10 lines of a file</w:t>
      </w:r>
    </w:p>
    <w:p w14:paraId="7792E39B" w14:textId="49985B6C" w:rsidR="00034F56" w:rsidRDefault="00034F56">
      <w:r w:rsidRPr="00034F56">
        <w:t xml:space="preserve">tail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 xml:space="preserve">Print </w:t>
      </w:r>
      <w:r w:rsidR="000711EC" w:rsidRPr="001C331D">
        <w:rPr>
          <w:b/>
          <w:bCs/>
          <w:u w:val="single"/>
        </w:rPr>
        <w:t xml:space="preserve">the </w:t>
      </w:r>
      <w:r w:rsidRPr="001C331D">
        <w:rPr>
          <w:b/>
          <w:bCs/>
          <w:u w:val="single"/>
        </w:rPr>
        <w:t>last 10 lines of a file</w:t>
      </w:r>
    </w:p>
    <w:p w14:paraId="24D3484F" w14:textId="1C2D8FEC" w:rsidR="00034F56" w:rsidRDefault="00034F56">
      <w:r w:rsidRPr="00034F56">
        <w:t xml:space="preserve">diff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Check</w:t>
      </w:r>
      <w:r w:rsidR="000711EC" w:rsidRPr="001C331D">
        <w:rPr>
          <w:b/>
          <w:bCs/>
          <w:u w:val="single"/>
        </w:rPr>
        <w:t>s the</w:t>
      </w:r>
      <w:r w:rsidRPr="001C331D">
        <w:rPr>
          <w:b/>
          <w:bCs/>
          <w:u w:val="single"/>
        </w:rPr>
        <w:t xml:space="preserve"> difference between 2 files</w:t>
      </w:r>
    </w:p>
    <w:p w14:paraId="3A92BFD3" w14:textId="67FCF2F5" w:rsidR="00034F56" w:rsidRDefault="00034F56">
      <w:r w:rsidRPr="00034F56">
        <w:t xml:space="preserve">cp -p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Copy a file</w:t>
      </w:r>
    </w:p>
    <w:p w14:paraId="674CD9B9" w14:textId="0A359237" w:rsidR="00034F56" w:rsidRDefault="00034F56">
      <w:r w:rsidRPr="00034F56">
        <w:t xml:space="preserve">mv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Move</w:t>
      </w:r>
      <w:r w:rsidR="00364D46">
        <w:rPr>
          <w:b/>
          <w:bCs/>
          <w:u w:val="single"/>
        </w:rPr>
        <w:t>/Rename</w:t>
      </w:r>
      <w:r w:rsidRPr="001C331D">
        <w:rPr>
          <w:b/>
          <w:bCs/>
          <w:u w:val="single"/>
        </w:rPr>
        <w:t xml:space="preserve"> a file</w:t>
      </w:r>
      <w:r w:rsidRPr="00034F56">
        <w:t xml:space="preserve"> </w:t>
      </w:r>
    </w:p>
    <w:p w14:paraId="3F069090" w14:textId="7B82D4DC" w:rsidR="00034F56" w:rsidRDefault="00034F56">
      <w:r w:rsidRPr="00034F56">
        <w:t xml:space="preserve">op </w:t>
      </w:r>
      <w:r w:rsidR="000711EC">
        <w:tab/>
      </w:r>
      <w:r w:rsidR="000711EC">
        <w:tab/>
      </w:r>
      <w:r w:rsidR="000711EC">
        <w:tab/>
      </w:r>
      <w:r w:rsidRPr="001C331D">
        <w:rPr>
          <w:b/>
          <w:bCs/>
          <w:u w:val="single"/>
        </w:rPr>
        <w:t>Open a file</w:t>
      </w:r>
      <w:r w:rsidRPr="00034F56">
        <w:t xml:space="preserve"> </w:t>
      </w:r>
    </w:p>
    <w:p w14:paraId="5845A57E" w14:textId="4B8AA43C" w:rsidR="00034F56" w:rsidRDefault="00034F56">
      <w:r w:rsidRPr="00034F56">
        <w:lastRenderedPageBreak/>
        <w:t xml:space="preserve">nano </w:t>
      </w:r>
      <w:r w:rsidR="001C331D">
        <w:tab/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Edit a file</w:t>
      </w:r>
    </w:p>
    <w:p w14:paraId="504C7F62" w14:textId="517EC516" w:rsidR="00034F56" w:rsidRDefault="00034F56">
      <w:r w:rsidRPr="00034F56">
        <w:t xml:space="preserve">locate </w:t>
      </w:r>
      <w:r w:rsidR="001C331D">
        <w:tab/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Returns file path</w:t>
      </w:r>
    </w:p>
    <w:p w14:paraId="50A08439" w14:textId="301FDD6F" w:rsidR="00034F56" w:rsidRDefault="00034F56">
      <w:proofErr w:type="gramStart"/>
      <w:r w:rsidRPr="00034F56">
        <w:t>man</w:t>
      </w:r>
      <w:proofErr w:type="gramEnd"/>
      <w:r w:rsidRPr="00034F56">
        <w:t xml:space="preserve"> </w:t>
      </w:r>
      <w:r w:rsidR="001C331D">
        <w:tab/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Help show available commands</w:t>
      </w:r>
    </w:p>
    <w:p w14:paraId="6B7CB60B" w14:textId="5B964D49" w:rsidR="00034F56" w:rsidRDefault="00034F56">
      <w:proofErr w:type="spellStart"/>
      <w:r w:rsidRPr="00034F56">
        <w:t>sudo</w:t>
      </w:r>
      <w:proofErr w:type="spellEnd"/>
      <w:r w:rsidRPr="00034F56">
        <w:t xml:space="preserve"> </w:t>
      </w:r>
      <w:r w:rsidR="001C331D">
        <w:tab/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Change to admin to run elevated commands</w:t>
      </w:r>
    </w:p>
    <w:p w14:paraId="5D146D1E" w14:textId="7C1C0FC7" w:rsidR="00034F56" w:rsidRDefault="00034F56">
      <w:r w:rsidRPr="00034F56">
        <w:t xml:space="preserve">apt </w:t>
      </w:r>
      <w:r w:rsidR="001C331D">
        <w:tab/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Advanced Packaging Tool</w:t>
      </w:r>
    </w:p>
    <w:p w14:paraId="03196E08" w14:textId="52D6237B" w:rsidR="00034F56" w:rsidRDefault="00034F56">
      <w:r w:rsidRPr="00034F56">
        <w:t xml:space="preserve">Apt-get install </w:t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Install software packages</w:t>
      </w:r>
    </w:p>
    <w:p w14:paraId="448B0385" w14:textId="54C2DE47" w:rsidR="00034F56" w:rsidRDefault="00034F56">
      <w:r w:rsidRPr="00034F56">
        <w:t xml:space="preserve">apt-get update </w:t>
      </w:r>
      <w:r w:rsidR="001C331D">
        <w:tab/>
      </w:r>
      <w:r w:rsidR="001C331D">
        <w:tab/>
      </w:r>
      <w:proofErr w:type="spellStart"/>
      <w:r w:rsidRPr="001C331D">
        <w:rPr>
          <w:b/>
          <w:bCs/>
          <w:u w:val="single"/>
        </w:rPr>
        <w:t>Update</w:t>
      </w:r>
      <w:proofErr w:type="spellEnd"/>
      <w:r w:rsidRPr="001C331D">
        <w:rPr>
          <w:b/>
          <w:bCs/>
          <w:u w:val="single"/>
        </w:rPr>
        <w:t xml:space="preserve"> list of available packages</w:t>
      </w:r>
    </w:p>
    <w:p w14:paraId="03667578" w14:textId="45FEA313" w:rsidR="00034F56" w:rsidRDefault="00034F56">
      <w:r w:rsidRPr="00034F56">
        <w:t xml:space="preserve">apt-get upgrade </w:t>
      </w:r>
      <w:r w:rsidR="001C331D">
        <w:tab/>
      </w:r>
      <w:r w:rsidRPr="001C331D">
        <w:rPr>
          <w:b/>
          <w:bCs/>
          <w:u w:val="single"/>
        </w:rPr>
        <w:t>Install the newest version of available packages</w:t>
      </w:r>
    </w:p>
    <w:p w14:paraId="1EB9EBF0" w14:textId="1AA4F95A" w:rsidR="00034F56" w:rsidRDefault="00034F56">
      <w:r w:rsidRPr="00034F56">
        <w:t xml:space="preserve">apt-cache </w:t>
      </w:r>
      <w:proofErr w:type="spellStart"/>
      <w:r w:rsidRPr="00034F56">
        <w:t>pkgnames</w:t>
      </w:r>
      <w:proofErr w:type="spellEnd"/>
      <w:r w:rsidRPr="00034F56">
        <w:t xml:space="preserve"> </w:t>
      </w:r>
      <w:r w:rsidR="001C331D">
        <w:tab/>
      </w:r>
      <w:r w:rsidRPr="001C331D">
        <w:rPr>
          <w:b/>
          <w:bCs/>
          <w:u w:val="single"/>
        </w:rPr>
        <w:t>List all available packages</w:t>
      </w:r>
    </w:p>
    <w:p w14:paraId="6D2F48ED" w14:textId="67509D07" w:rsidR="00034F56" w:rsidRDefault="00034F56">
      <w:r w:rsidRPr="00034F56">
        <w:t xml:space="preserve">hostname </w:t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Display hostname of the system</w:t>
      </w:r>
    </w:p>
    <w:p w14:paraId="083367C2" w14:textId="572FFED9" w:rsidR="00034F56" w:rsidRDefault="00034F56">
      <w:proofErr w:type="spellStart"/>
      <w:r w:rsidRPr="00034F56">
        <w:t>whoami</w:t>
      </w:r>
      <w:proofErr w:type="spellEnd"/>
      <w:r w:rsidRPr="00034F56">
        <w:t xml:space="preserve"> </w:t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Display username of the users logged in at the terminal</w:t>
      </w:r>
    </w:p>
    <w:p w14:paraId="6BD451D9" w14:textId="077CBB74" w:rsidR="00034F56" w:rsidRDefault="00034F56">
      <w:r w:rsidRPr="00034F56">
        <w:t xml:space="preserve">who </w:t>
      </w:r>
      <w:r w:rsidR="001C331D">
        <w:tab/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 xml:space="preserve">Display list of all the users currently logged </w:t>
      </w:r>
      <w:proofErr w:type="gramStart"/>
      <w:r w:rsidRPr="001C331D">
        <w:rPr>
          <w:b/>
          <w:bCs/>
          <w:u w:val="single"/>
        </w:rPr>
        <w:t>in</w:t>
      </w:r>
      <w:proofErr w:type="gramEnd"/>
      <w:r w:rsidRPr="00034F56">
        <w:t xml:space="preserve"> </w:t>
      </w:r>
    </w:p>
    <w:p w14:paraId="14FB7343" w14:textId="0160AF76" w:rsidR="00034F56" w:rsidRPr="001C331D" w:rsidRDefault="00034F56">
      <w:pPr>
        <w:rPr>
          <w:b/>
          <w:bCs/>
          <w:u w:val="single"/>
        </w:rPr>
      </w:pPr>
      <w:r w:rsidRPr="00034F56">
        <w:t xml:space="preserve">passwd </w:t>
      </w:r>
      <w:r w:rsidR="001C331D">
        <w:tab/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Change current user’s password</w:t>
      </w:r>
    </w:p>
    <w:p w14:paraId="76C6BFE0" w14:textId="59667774" w:rsidR="00CD48FF" w:rsidRDefault="00034F56">
      <w:pPr>
        <w:rPr>
          <w:b/>
          <w:bCs/>
          <w:u w:val="single"/>
        </w:rPr>
      </w:pPr>
      <w:r w:rsidRPr="00034F56">
        <w:t xml:space="preserve">uptime </w:t>
      </w:r>
      <w:r w:rsidR="001C331D">
        <w:tab/>
      </w:r>
      <w:r w:rsidR="001C331D">
        <w:tab/>
      </w:r>
      <w:r w:rsidR="001C331D">
        <w:tab/>
      </w:r>
      <w:r w:rsidRPr="001C331D">
        <w:rPr>
          <w:b/>
          <w:bCs/>
          <w:u w:val="single"/>
        </w:rPr>
        <w:t>Display the time for which the system has been up</w:t>
      </w:r>
    </w:p>
    <w:p w14:paraId="4B0186B7" w14:textId="1499F1B3" w:rsidR="00304814" w:rsidRDefault="00304814">
      <w:pPr>
        <w:rPr>
          <w:b/>
          <w:bCs/>
          <w:u w:val="single"/>
        </w:rPr>
      </w:pPr>
    </w:p>
    <w:p w14:paraId="70DA23FC" w14:textId="428FECE9" w:rsidR="00304814" w:rsidRDefault="00304814">
      <w:pPr>
        <w:rPr>
          <w:b/>
          <w:bCs/>
          <w:color w:val="00B050"/>
          <w:sz w:val="28"/>
          <w:szCs w:val="28"/>
          <w:u w:val="single"/>
        </w:rPr>
      </w:pPr>
      <w:r w:rsidRPr="00304814">
        <w:rPr>
          <w:b/>
          <w:bCs/>
          <w:color w:val="00B050"/>
          <w:sz w:val="28"/>
          <w:szCs w:val="28"/>
          <w:u w:val="single"/>
        </w:rPr>
        <w:t>Part 1 – Getting Started with Kali Linux:</w:t>
      </w:r>
    </w:p>
    <w:p w14:paraId="26807B2A" w14:textId="718E617C" w:rsidR="00304814" w:rsidRDefault="00D33849" w:rsidP="00D338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)</w:t>
      </w:r>
      <w:r>
        <w:rPr>
          <w:b/>
          <w:bCs/>
          <w:sz w:val="28"/>
          <w:szCs w:val="28"/>
        </w:rPr>
        <w:tab/>
      </w:r>
      <w:r>
        <w:rPr>
          <w:noProof/>
        </w:rPr>
        <w:drawing>
          <wp:inline distT="0" distB="0" distL="0" distR="0" wp14:anchorId="113A24A7" wp14:editId="5170DB00">
            <wp:extent cx="5943600" cy="2030730"/>
            <wp:effectExtent l="0" t="0" r="0" b="762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EC270" w14:textId="72303036" w:rsidR="00D33849" w:rsidRDefault="00D33849" w:rsidP="00D338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3)</w:t>
      </w:r>
      <w:r>
        <w:rPr>
          <w:b/>
          <w:bCs/>
          <w:sz w:val="28"/>
          <w:szCs w:val="28"/>
        </w:rPr>
        <w:tab/>
      </w:r>
      <w:r>
        <w:rPr>
          <w:noProof/>
        </w:rPr>
        <w:drawing>
          <wp:inline distT="0" distB="0" distL="0" distR="0" wp14:anchorId="743B02BD" wp14:editId="16E50B71">
            <wp:extent cx="5619750" cy="923925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67DDB" w14:textId="2E5BC6DD" w:rsidR="00D33849" w:rsidRDefault="00D33849" w:rsidP="00D338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)</w:t>
      </w:r>
      <w:r>
        <w:rPr>
          <w:b/>
          <w:bCs/>
          <w:sz w:val="28"/>
          <w:szCs w:val="28"/>
        </w:rPr>
        <w:tab/>
      </w:r>
      <w:r>
        <w:rPr>
          <w:noProof/>
        </w:rPr>
        <w:drawing>
          <wp:inline distT="0" distB="0" distL="0" distR="0" wp14:anchorId="3E3B12B5" wp14:editId="2254E82D">
            <wp:extent cx="5943600" cy="4692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8CED3" w14:textId="0B33A09D" w:rsidR="00D33849" w:rsidRDefault="00D33849" w:rsidP="00D338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)</w:t>
      </w:r>
      <w:r>
        <w:rPr>
          <w:b/>
          <w:bCs/>
          <w:sz w:val="28"/>
          <w:szCs w:val="28"/>
        </w:rPr>
        <w:tab/>
      </w:r>
      <w:r>
        <w:rPr>
          <w:noProof/>
        </w:rPr>
        <w:drawing>
          <wp:inline distT="0" distB="0" distL="0" distR="0" wp14:anchorId="0A68A361" wp14:editId="404DFEC5">
            <wp:extent cx="5943600" cy="650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560BB" w14:textId="649355A4" w:rsidR="00D33849" w:rsidRDefault="00D33849" w:rsidP="00D338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)</w:t>
      </w:r>
      <w:r w:rsidR="00865351">
        <w:rPr>
          <w:b/>
          <w:bCs/>
          <w:sz w:val="28"/>
          <w:szCs w:val="28"/>
        </w:rPr>
        <w:tab/>
      </w:r>
      <w:r w:rsidR="00865351">
        <w:rPr>
          <w:noProof/>
        </w:rPr>
        <w:drawing>
          <wp:inline distT="0" distB="0" distL="0" distR="0" wp14:anchorId="034955EA" wp14:editId="17E8DE78">
            <wp:extent cx="5943600" cy="111188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CEA73" w14:textId="2533649E" w:rsidR="00865351" w:rsidRDefault="00865351" w:rsidP="00D338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7)</w:t>
      </w:r>
      <w:r w:rsidR="00AB5D25">
        <w:rPr>
          <w:b/>
          <w:bCs/>
          <w:sz w:val="28"/>
          <w:szCs w:val="28"/>
        </w:rPr>
        <w:tab/>
      </w:r>
      <w:r w:rsidR="00AB5D25">
        <w:rPr>
          <w:noProof/>
        </w:rPr>
        <w:drawing>
          <wp:inline distT="0" distB="0" distL="0" distR="0" wp14:anchorId="4E71BA20" wp14:editId="11212D91">
            <wp:extent cx="5943600" cy="4394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8"/>
          <w:szCs w:val="28"/>
        </w:rPr>
        <w:t xml:space="preserve"> </w:t>
      </w:r>
      <w:r w:rsidR="00AB5D25"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lastRenderedPageBreak/>
        <w:tab/>
      </w:r>
      <w:r w:rsidR="00AB5D25">
        <w:rPr>
          <w:noProof/>
        </w:rPr>
        <w:drawing>
          <wp:inline distT="0" distB="0" distL="0" distR="0" wp14:anchorId="42A00026" wp14:editId="1B4C749F">
            <wp:extent cx="5943600" cy="2640330"/>
            <wp:effectExtent l="0" t="0" r="0" b="762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7B759" w14:textId="6F83F5AD" w:rsidR="000327F9" w:rsidRDefault="000327F9" w:rsidP="00D3384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8)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noProof/>
        </w:rPr>
        <w:drawing>
          <wp:inline distT="0" distB="0" distL="0" distR="0" wp14:anchorId="346D4DDF" wp14:editId="60512679">
            <wp:extent cx="5438775" cy="1304925"/>
            <wp:effectExtent l="0" t="0" r="9525" b="9525"/>
            <wp:docPr id="11" name="Picture 1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4D5ED" w14:textId="013FA41E" w:rsidR="00B01F07" w:rsidRDefault="00B01F07" w:rsidP="00D33849">
      <w:pPr>
        <w:rPr>
          <w:b/>
          <w:bCs/>
          <w:sz w:val="28"/>
          <w:szCs w:val="28"/>
        </w:rPr>
      </w:pPr>
    </w:p>
    <w:p w14:paraId="4F709274" w14:textId="0C4F1B4A" w:rsidR="00B01F07" w:rsidRDefault="00B01F07" w:rsidP="00B01F07">
      <w:pPr>
        <w:rPr>
          <w:b/>
          <w:bCs/>
          <w:color w:val="00B050"/>
          <w:sz w:val="28"/>
          <w:szCs w:val="28"/>
          <w:u w:val="single"/>
        </w:rPr>
      </w:pPr>
      <w:r w:rsidRPr="00304814">
        <w:rPr>
          <w:b/>
          <w:bCs/>
          <w:color w:val="00B050"/>
          <w:sz w:val="28"/>
          <w:szCs w:val="28"/>
          <w:u w:val="single"/>
        </w:rPr>
        <w:t xml:space="preserve">Part </w:t>
      </w:r>
      <w:r>
        <w:rPr>
          <w:b/>
          <w:bCs/>
          <w:color w:val="00B050"/>
          <w:sz w:val="28"/>
          <w:szCs w:val="28"/>
          <w:u w:val="single"/>
        </w:rPr>
        <w:t>2</w:t>
      </w:r>
      <w:r w:rsidRPr="00304814">
        <w:rPr>
          <w:b/>
          <w:bCs/>
          <w:color w:val="00B050"/>
          <w:sz w:val="28"/>
          <w:szCs w:val="28"/>
          <w:u w:val="single"/>
        </w:rPr>
        <w:t xml:space="preserve"> – </w:t>
      </w:r>
      <w:r>
        <w:rPr>
          <w:b/>
          <w:bCs/>
          <w:color w:val="00B050"/>
          <w:sz w:val="28"/>
          <w:szCs w:val="28"/>
          <w:u w:val="single"/>
        </w:rPr>
        <w:t>What is the Command?</w:t>
      </w:r>
      <w:r w:rsidRPr="00304814">
        <w:rPr>
          <w:b/>
          <w:bCs/>
          <w:color w:val="00B050"/>
          <w:sz w:val="28"/>
          <w:szCs w:val="28"/>
          <w:u w:val="single"/>
        </w:rPr>
        <w:t>:</w:t>
      </w:r>
    </w:p>
    <w:p w14:paraId="51D6A618" w14:textId="0A2CE7FC" w:rsidR="00B01F07" w:rsidRDefault="00B01F07" w:rsidP="00B01F0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at is the command used to copy files?</w:t>
      </w:r>
      <w:r>
        <w:rPr>
          <w:b/>
          <w:bCs/>
          <w:sz w:val="28"/>
          <w:szCs w:val="28"/>
        </w:rPr>
        <w:tab/>
      </w:r>
      <w:r w:rsidRPr="00DD55A7">
        <w:rPr>
          <w:b/>
          <w:bCs/>
          <w:color w:val="FF0000"/>
          <w:sz w:val="28"/>
          <w:szCs w:val="28"/>
        </w:rPr>
        <w:t>cp</w:t>
      </w:r>
    </w:p>
    <w:p w14:paraId="40C56410" w14:textId="2178B0A2" w:rsidR="00B01F07" w:rsidRDefault="00B01F07" w:rsidP="00B01F0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at is the command used to delete files and directories?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D55A7">
        <w:rPr>
          <w:b/>
          <w:bCs/>
          <w:color w:val="FF0000"/>
          <w:sz w:val="28"/>
          <w:szCs w:val="28"/>
        </w:rPr>
        <w:t>rm/</w:t>
      </w:r>
      <w:proofErr w:type="spellStart"/>
      <w:r w:rsidRPr="00DD55A7">
        <w:rPr>
          <w:b/>
          <w:bCs/>
          <w:color w:val="FF0000"/>
          <w:sz w:val="28"/>
          <w:szCs w:val="28"/>
        </w:rPr>
        <w:t>rmdir</w:t>
      </w:r>
      <w:proofErr w:type="spellEnd"/>
    </w:p>
    <w:p w14:paraId="7C18334C" w14:textId="2CAA3270" w:rsidR="00B01F07" w:rsidRDefault="00B01F07" w:rsidP="00DD55A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at is the command used to rename files?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DD55A7">
        <w:rPr>
          <w:b/>
          <w:bCs/>
          <w:color w:val="FF0000"/>
          <w:sz w:val="28"/>
          <w:szCs w:val="28"/>
        </w:rPr>
        <w:t>mv</w:t>
      </w:r>
    </w:p>
    <w:p w14:paraId="7B814EC0" w14:textId="5FEBA21C" w:rsidR="00B01F07" w:rsidRDefault="00B01F07" w:rsidP="00B01F0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at is the command used to display the contents of a file?</w:t>
      </w:r>
      <w:r>
        <w:rPr>
          <w:b/>
          <w:bCs/>
          <w:sz w:val="28"/>
          <w:szCs w:val="28"/>
        </w:rPr>
        <w:tab/>
      </w:r>
      <w:r w:rsidRPr="00DD55A7">
        <w:rPr>
          <w:b/>
          <w:bCs/>
          <w:color w:val="FF0000"/>
          <w:sz w:val="28"/>
          <w:szCs w:val="28"/>
        </w:rPr>
        <w:t>cat</w:t>
      </w:r>
    </w:p>
    <w:p w14:paraId="4F4A4949" w14:textId="520BD834" w:rsidR="00B01F07" w:rsidRPr="00545133" w:rsidRDefault="00B01F07" w:rsidP="00B01F0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at is the command used to clear the terminal if it gets filled up with too many commands?</w:t>
      </w:r>
      <w:r>
        <w:rPr>
          <w:b/>
          <w:bCs/>
          <w:sz w:val="28"/>
          <w:szCs w:val="28"/>
        </w:rPr>
        <w:tab/>
      </w:r>
      <w:r w:rsidR="00545133" w:rsidRPr="00B01F07">
        <w:rPr>
          <w:b/>
          <w:bCs/>
          <w:color w:val="FF0000"/>
          <w:sz w:val="28"/>
          <w:szCs w:val="28"/>
        </w:rPr>
        <w:t>C</w:t>
      </w:r>
      <w:r w:rsidRPr="00B01F07">
        <w:rPr>
          <w:b/>
          <w:bCs/>
          <w:color w:val="FF0000"/>
          <w:sz w:val="28"/>
          <w:szCs w:val="28"/>
        </w:rPr>
        <w:t>lear</w:t>
      </w:r>
    </w:p>
    <w:p w14:paraId="66B7E6B0" w14:textId="45FADC32" w:rsidR="00545133" w:rsidRDefault="00545133" w:rsidP="00545133">
      <w:pPr>
        <w:rPr>
          <w:b/>
          <w:bCs/>
          <w:sz w:val="28"/>
          <w:szCs w:val="28"/>
        </w:rPr>
      </w:pPr>
    </w:p>
    <w:p w14:paraId="423C9C84" w14:textId="4830A598" w:rsidR="00545133" w:rsidRDefault="00545133" w:rsidP="00545133">
      <w:pPr>
        <w:rPr>
          <w:b/>
          <w:bCs/>
          <w:color w:val="00B050"/>
          <w:sz w:val="28"/>
          <w:szCs w:val="28"/>
          <w:u w:val="single"/>
        </w:rPr>
      </w:pPr>
      <w:r w:rsidRPr="00304814">
        <w:rPr>
          <w:b/>
          <w:bCs/>
          <w:color w:val="00B050"/>
          <w:sz w:val="28"/>
          <w:szCs w:val="28"/>
          <w:u w:val="single"/>
        </w:rPr>
        <w:t xml:space="preserve">Part </w:t>
      </w:r>
      <w:r>
        <w:rPr>
          <w:b/>
          <w:bCs/>
          <w:color w:val="00B050"/>
          <w:sz w:val="28"/>
          <w:szCs w:val="28"/>
          <w:u w:val="single"/>
        </w:rPr>
        <w:t>3</w:t>
      </w:r>
      <w:r w:rsidRPr="00304814">
        <w:rPr>
          <w:b/>
          <w:bCs/>
          <w:color w:val="00B050"/>
          <w:sz w:val="28"/>
          <w:szCs w:val="28"/>
          <w:u w:val="single"/>
        </w:rPr>
        <w:t xml:space="preserve"> – </w:t>
      </w:r>
      <w:r>
        <w:rPr>
          <w:b/>
          <w:bCs/>
          <w:color w:val="00B050"/>
          <w:sz w:val="28"/>
          <w:szCs w:val="28"/>
          <w:u w:val="single"/>
        </w:rPr>
        <w:t>Generate a GIF using the command line</w:t>
      </w:r>
      <w:r w:rsidRPr="00304814">
        <w:rPr>
          <w:b/>
          <w:bCs/>
          <w:color w:val="00B050"/>
          <w:sz w:val="28"/>
          <w:szCs w:val="28"/>
          <w:u w:val="single"/>
        </w:rPr>
        <w:t>:</w:t>
      </w:r>
    </w:p>
    <w:p w14:paraId="0D4D9522" w14:textId="2332BE12" w:rsidR="00545133" w:rsidRDefault="003A48AA" w:rsidP="00545133">
      <w:pPr>
        <w:rPr>
          <w:b/>
          <w:bCs/>
          <w:color w:val="00B050"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24815396" wp14:editId="6CB2789A">
            <wp:simplePos x="0" y="0"/>
            <wp:positionH relativeFrom="margin">
              <wp:align>center</wp:align>
            </wp:positionH>
            <wp:positionV relativeFrom="paragraph">
              <wp:posOffset>2438400</wp:posOffset>
            </wp:positionV>
            <wp:extent cx="4572000" cy="2571750"/>
            <wp:effectExtent l="0" t="0" r="0" b="0"/>
            <wp:wrapSquare wrapText="bothSides"/>
            <wp:docPr id="13" name="Picture 13" descr="A close-up of a c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lose-up of a car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587B0EB8" wp14:editId="62D731CB">
            <wp:extent cx="5943600" cy="2343150"/>
            <wp:effectExtent l="0" t="0" r="0" b="0"/>
            <wp:docPr id="12" name="Picture 1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chat or text messag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E4CFF" w14:textId="48594181" w:rsidR="00545133" w:rsidRPr="00545133" w:rsidRDefault="00545133" w:rsidP="00545133">
      <w:pPr>
        <w:rPr>
          <w:b/>
          <w:bCs/>
          <w:sz w:val="28"/>
          <w:szCs w:val="28"/>
        </w:rPr>
      </w:pPr>
    </w:p>
    <w:p w14:paraId="0187BD2A" w14:textId="15C99167" w:rsidR="00B01F07" w:rsidRDefault="00B01F07" w:rsidP="00D33849">
      <w:pPr>
        <w:rPr>
          <w:b/>
          <w:bCs/>
          <w:sz w:val="28"/>
          <w:szCs w:val="28"/>
        </w:rPr>
      </w:pPr>
    </w:p>
    <w:p w14:paraId="70DBCDCB" w14:textId="3E83711B" w:rsidR="003A48AA" w:rsidRDefault="003A48AA" w:rsidP="00D33849">
      <w:pPr>
        <w:rPr>
          <w:b/>
          <w:bCs/>
          <w:sz w:val="28"/>
          <w:szCs w:val="28"/>
        </w:rPr>
      </w:pPr>
    </w:p>
    <w:p w14:paraId="5396E71C" w14:textId="5F2CEFE4" w:rsidR="003A48AA" w:rsidRDefault="003A48AA" w:rsidP="00D33849">
      <w:pPr>
        <w:rPr>
          <w:b/>
          <w:bCs/>
          <w:sz w:val="28"/>
          <w:szCs w:val="28"/>
        </w:rPr>
      </w:pPr>
    </w:p>
    <w:p w14:paraId="59FBEC0C" w14:textId="309B699E" w:rsidR="003A48AA" w:rsidRDefault="003A48AA" w:rsidP="00D33849">
      <w:pPr>
        <w:rPr>
          <w:b/>
          <w:bCs/>
          <w:sz w:val="28"/>
          <w:szCs w:val="28"/>
        </w:rPr>
      </w:pPr>
    </w:p>
    <w:p w14:paraId="552FA365" w14:textId="1F9C4118" w:rsidR="003A48AA" w:rsidRDefault="003A48AA" w:rsidP="00D33849">
      <w:pPr>
        <w:rPr>
          <w:b/>
          <w:bCs/>
          <w:sz w:val="28"/>
          <w:szCs w:val="28"/>
        </w:rPr>
      </w:pPr>
    </w:p>
    <w:p w14:paraId="487A02AB" w14:textId="0BC548DE" w:rsidR="003A48AA" w:rsidRDefault="003A48AA" w:rsidP="00D33849">
      <w:pPr>
        <w:rPr>
          <w:b/>
          <w:bCs/>
          <w:sz w:val="28"/>
          <w:szCs w:val="28"/>
        </w:rPr>
      </w:pPr>
    </w:p>
    <w:p w14:paraId="2A8931F5" w14:textId="274D4B1A" w:rsidR="003A48AA" w:rsidRDefault="003A48AA" w:rsidP="00D33849">
      <w:pPr>
        <w:rPr>
          <w:b/>
          <w:bCs/>
          <w:sz w:val="28"/>
          <w:szCs w:val="28"/>
        </w:rPr>
      </w:pPr>
    </w:p>
    <w:p w14:paraId="5B46DF56" w14:textId="48F2DD9A" w:rsidR="003A48AA" w:rsidRDefault="003A48AA" w:rsidP="00D33849">
      <w:pPr>
        <w:rPr>
          <w:b/>
          <w:bCs/>
          <w:sz w:val="28"/>
          <w:szCs w:val="28"/>
        </w:rPr>
      </w:pPr>
    </w:p>
    <w:p w14:paraId="4546D749" w14:textId="116CB1FF" w:rsidR="003A48AA" w:rsidRDefault="003A48AA" w:rsidP="003A48AA">
      <w:pPr>
        <w:rPr>
          <w:b/>
          <w:bCs/>
          <w:color w:val="00B050"/>
          <w:sz w:val="28"/>
          <w:szCs w:val="28"/>
          <w:u w:val="single"/>
        </w:rPr>
      </w:pPr>
      <w:r w:rsidRPr="00304814">
        <w:rPr>
          <w:b/>
          <w:bCs/>
          <w:color w:val="00B050"/>
          <w:sz w:val="28"/>
          <w:szCs w:val="28"/>
          <w:u w:val="single"/>
        </w:rPr>
        <w:t xml:space="preserve">Part </w:t>
      </w:r>
      <w:r>
        <w:rPr>
          <w:b/>
          <w:bCs/>
          <w:color w:val="00B050"/>
          <w:sz w:val="28"/>
          <w:szCs w:val="28"/>
          <w:u w:val="single"/>
        </w:rPr>
        <w:t>4</w:t>
      </w:r>
      <w:r w:rsidRPr="00304814">
        <w:rPr>
          <w:b/>
          <w:bCs/>
          <w:color w:val="00B050"/>
          <w:sz w:val="28"/>
          <w:szCs w:val="28"/>
          <w:u w:val="single"/>
        </w:rPr>
        <w:t xml:space="preserve"> – </w:t>
      </w:r>
      <w:r>
        <w:rPr>
          <w:b/>
          <w:bCs/>
          <w:color w:val="00B050"/>
          <w:sz w:val="28"/>
          <w:szCs w:val="28"/>
          <w:u w:val="single"/>
        </w:rPr>
        <w:t>Installing Fortune</w:t>
      </w:r>
      <w:r w:rsidRPr="00304814">
        <w:rPr>
          <w:b/>
          <w:bCs/>
          <w:color w:val="00B050"/>
          <w:sz w:val="28"/>
          <w:szCs w:val="28"/>
          <w:u w:val="single"/>
        </w:rPr>
        <w:t>:</w:t>
      </w:r>
    </w:p>
    <w:p w14:paraId="11F54ABF" w14:textId="062A2C39" w:rsidR="003A48AA" w:rsidRDefault="003A48AA" w:rsidP="003A48AA">
      <w:pPr>
        <w:rPr>
          <w:b/>
          <w:bCs/>
          <w:color w:val="00B050"/>
          <w:sz w:val="28"/>
          <w:szCs w:val="28"/>
          <w:u w:val="single"/>
        </w:rPr>
      </w:pPr>
      <w:r>
        <w:rPr>
          <w:noProof/>
        </w:rPr>
        <w:lastRenderedPageBreak/>
        <w:drawing>
          <wp:inline distT="0" distB="0" distL="0" distR="0" wp14:anchorId="3E3764E6" wp14:editId="46FBEC3D">
            <wp:extent cx="5943600" cy="4692650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F3C35" w14:textId="4454E805" w:rsidR="003A48AA" w:rsidRDefault="003A48AA" w:rsidP="003A48AA">
      <w:pPr>
        <w:rPr>
          <w:b/>
          <w:bCs/>
          <w:color w:val="00B050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855F07F" wp14:editId="11E3473E">
            <wp:extent cx="5943600" cy="6915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F29EA" w14:textId="0426277D" w:rsidR="003A48AA" w:rsidRDefault="003A48AA" w:rsidP="003A48AA">
      <w:pPr>
        <w:rPr>
          <w:b/>
          <w:bCs/>
          <w:color w:val="00B050"/>
          <w:sz w:val="28"/>
          <w:szCs w:val="28"/>
          <w:u w:val="single"/>
        </w:rPr>
      </w:pPr>
      <w:r w:rsidRPr="00304814">
        <w:rPr>
          <w:b/>
          <w:bCs/>
          <w:color w:val="00B050"/>
          <w:sz w:val="28"/>
          <w:szCs w:val="28"/>
          <w:u w:val="single"/>
        </w:rPr>
        <w:t xml:space="preserve">Part </w:t>
      </w:r>
      <w:r>
        <w:rPr>
          <w:b/>
          <w:bCs/>
          <w:color w:val="00B050"/>
          <w:sz w:val="28"/>
          <w:szCs w:val="28"/>
          <w:u w:val="single"/>
        </w:rPr>
        <w:t>5</w:t>
      </w:r>
      <w:r w:rsidRPr="00304814">
        <w:rPr>
          <w:b/>
          <w:bCs/>
          <w:color w:val="00B050"/>
          <w:sz w:val="28"/>
          <w:szCs w:val="28"/>
          <w:u w:val="single"/>
        </w:rPr>
        <w:t xml:space="preserve"> – </w:t>
      </w:r>
      <w:r>
        <w:rPr>
          <w:b/>
          <w:bCs/>
          <w:color w:val="00B050"/>
          <w:sz w:val="28"/>
          <w:szCs w:val="28"/>
          <w:u w:val="single"/>
        </w:rPr>
        <w:t xml:space="preserve">Installing </w:t>
      </w:r>
      <w:r>
        <w:rPr>
          <w:b/>
          <w:bCs/>
          <w:color w:val="00B050"/>
          <w:sz w:val="28"/>
          <w:szCs w:val="28"/>
          <w:u w:val="single"/>
        </w:rPr>
        <w:t>GIMP</w:t>
      </w:r>
      <w:r w:rsidRPr="00304814">
        <w:rPr>
          <w:b/>
          <w:bCs/>
          <w:color w:val="00B050"/>
          <w:sz w:val="28"/>
          <w:szCs w:val="28"/>
          <w:u w:val="single"/>
        </w:rPr>
        <w:t>:</w:t>
      </w:r>
    </w:p>
    <w:p w14:paraId="5BB692CA" w14:textId="00C4701D" w:rsidR="003A48AA" w:rsidRDefault="003104A2" w:rsidP="003A48AA">
      <w:pPr>
        <w:rPr>
          <w:b/>
          <w:bCs/>
          <w:color w:val="00B050"/>
          <w:sz w:val="28"/>
          <w:szCs w:val="28"/>
          <w:u w:val="single"/>
        </w:rPr>
      </w:pPr>
      <w:r>
        <w:rPr>
          <w:noProof/>
        </w:rPr>
        <w:lastRenderedPageBreak/>
        <w:drawing>
          <wp:inline distT="0" distB="0" distL="0" distR="0" wp14:anchorId="49006452" wp14:editId="0D6542E8">
            <wp:extent cx="5943600" cy="4703445"/>
            <wp:effectExtent l="0" t="0" r="0" b="1905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DB3FF" w14:textId="6610C46B" w:rsidR="003104A2" w:rsidRDefault="003104A2" w:rsidP="003A48AA">
      <w:pPr>
        <w:rPr>
          <w:b/>
          <w:bCs/>
          <w:color w:val="00B050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2C4C3775" wp14:editId="715752CC">
            <wp:extent cx="5943600" cy="2530475"/>
            <wp:effectExtent l="0" t="0" r="0" b="3175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6CF80" w14:textId="77777777" w:rsidR="003A48AA" w:rsidRDefault="003A48AA" w:rsidP="003A48AA">
      <w:pPr>
        <w:rPr>
          <w:b/>
          <w:bCs/>
          <w:color w:val="00B050"/>
          <w:sz w:val="28"/>
          <w:szCs w:val="28"/>
          <w:u w:val="single"/>
        </w:rPr>
      </w:pPr>
    </w:p>
    <w:p w14:paraId="158CD7FB" w14:textId="43BF8284" w:rsidR="003A48AA" w:rsidRPr="00D33849" w:rsidRDefault="003A48AA" w:rsidP="00D33849">
      <w:pPr>
        <w:rPr>
          <w:b/>
          <w:bCs/>
          <w:sz w:val="28"/>
          <w:szCs w:val="28"/>
        </w:rPr>
      </w:pPr>
    </w:p>
    <w:sectPr w:rsidR="003A48AA" w:rsidRPr="00D33849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BC1EC" w14:textId="77777777" w:rsidR="009C62AD" w:rsidRDefault="009C62AD" w:rsidP="00A80D29">
      <w:pPr>
        <w:spacing w:after="0" w:line="240" w:lineRule="auto"/>
      </w:pPr>
      <w:r>
        <w:separator/>
      </w:r>
    </w:p>
  </w:endnote>
  <w:endnote w:type="continuationSeparator" w:id="0">
    <w:p w14:paraId="4A3D452A" w14:textId="77777777" w:rsidR="009C62AD" w:rsidRDefault="009C62AD" w:rsidP="00A80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5A40" w14:textId="364D3ED7" w:rsidR="00A80D29" w:rsidRDefault="00A80D29">
    <w:pPr>
      <w:pStyle w:val="Footer"/>
    </w:pPr>
    <w:r>
      <w:ptab w:relativeTo="margin" w:alignment="center" w:leader="none"/>
    </w:r>
    <w:r>
      <w:ptab w:relativeTo="margin" w:alignment="right" w:leader="none"/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DC796" w14:textId="77777777" w:rsidR="009C62AD" w:rsidRDefault="009C62AD" w:rsidP="00A80D29">
      <w:pPr>
        <w:spacing w:after="0" w:line="240" w:lineRule="auto"/>
      </w:pPr>
      <w:r>
        <w:separator/>
      </w:r>
    </w:p>
  </w:footnote>
  <w:footnote w:type="continuationSeparator" w:id="0">
    <w:p w14:paraId="39207C15" w14:textId="77777777" w:rsidR="009C62AD" w:rsidRDefault="009C62AD" w:rsidP="00A80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F33A3" w14:textId="46C1E8B5" w:rsidR="00A80D29" w:rsidRPr="00A80D29" w:rsidRDefault="00A80D29">
    <w:pPr>
      <w:pStyle w:val="Header"/>
      <w:rPr>
        <w:b/>
        <w:bCs/>
        <w:sz w:val="24"/>
        <w:szCs w:val="24"/>
      </w:rPr>
    </w:pPr>
    <w:r w:rsidRPr="00A80D29">
      <w:rPr>
        <w:b/>
        <w:bCs/>
        <w:sz w:val="24"/>
        <w:szCs w:val="24"/>
      </w:rPr>
      <w:t>School of Computing – Ethical Hacking and Cyber Security</w:t>
    </w:r>
    <w:r w:rsidRPr="00A80D29">
      <w:rPr>
        <w:b/>
        <w:bCs/>
        <w:sz w:val="24"/>
        <w:szCs w:val="24"/>
      </w:rPr>
      <w:ptab w:relativeTo="margin" w:alignment="center" w:leader="none"/>
    </w:r>
    <w:r w:rsidRPr="00A80D29">
      <w:rPr>
        <w:b/>
        <w:bCs/>
        <w:sz w:val="24"/>
        <w:szCs w:val="24"/>
      </w:rPr>
      <w:ptab w:relativeTo="margin" w:alignment="right" w:leader="none"/>
    </w:r>
    <w:r w:rsidRPr="00A80D29">
      <w:rPr>
        <w:b/>
        <w:bCs/>
        <w:sz w:val="24"/>
        <w:szCs w:val="24"/>
      </w:rPr>
      <w:t>February 18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C3A82"/>
    <w:multiLevelType w:val="hybridMultilevel"/>
    <w:tmpl w:val="E4F2B78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2C77E9B"/>
    <w:multiLevelType w:val="hybridMultilevel"/>
    <w:tmpl w:val="4BC05B4E"/>
    <w:lvl w:ilvl="0" w:tplc="25A486EC">
      <w:start w:val="1"/>
      <w:numFmt w:val="decimal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MLI0NjcwtjQwMjRW0lEKTi0uzszPAykwrAUAP0pRBCwAAAA="/>
  </w:docVars>
  <w:rsids>
    <w:rsidRoot w:val="00034F56"/>
    <w:rsid w:val="000327F9"/>
    <w:rsid w:val="00034F56"/>
    <w:rsid w:val="000711EC"/>
    <w:rsid w:val="001C331D"/>
    <w:rsid w:val="00304814"/>
    <w:rsid w:val="003104A2"/>
    <w:rsid w:val="00364D46"/>
    <w:rsid w:val="003A48AA"/>
    <w:rsid w:val="00545133"/>
    <w:rsid w:val="005A5944"/>
    <w:rsid w:val="00865351"/>
    <w:rsid w:val="009C62AD"/>
    <w:rsid w:val="00A26846"/>
    <w:rsid w:val="00A80D29"/>
    <w:rsid w:val="00AB5D25"/>
    <w:rsid w:val="00B01F07"/>
    <w:rsid w:val="00CD48FF"/>
    <w:rsid w:val="00D33849"/>
    <w:rsid w:val="00DD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F21D4"/>
  <w15:chartTrackingRefBased/>
  <w15:docId w15:val="{B9B62C17-EEA0-432D-BBDE-3CE1E329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8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D29"/>
  </w:style>
  <w:style w:type="paragraph" w:styleId="Footer">
    <w:name w:val="footer"/>
    <w:basedOn w:val="Normal"/>
    <w:link w:val="FooterChar"/>
    <w:uiPriority w:val="99"/>
    <w:unhideWhenUsed/>
    <w:rsid w:val="00A80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D29"/>
  </w:style>
  <w:style w:type="paragraph" w:styleId="ListParagraph">
    <w:name w:val="List Paragraph"/>
    <w:basedOn w:val="Normal"/>
    <w:uiPriority w:val="34"/>
    <w:qFormat/>
    <w:rsid w:val="003048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gif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7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N Hanafy</dc:creator>
  <cp:keywords/>
  <dc:description/>
  <cp:lastModifiedBy>Ahmed N Hanafy</cp:lastModifiedBy>
  <cp:revision>13</cp:revision>
  <dcterms:created xsi:type="dcterms:W3CDTF">2022-02-18T18:35:00Z</dcterms:created>
  <dcterms:modified xsi:type="dcterms:W3CDTF">2022-02-18T22:32:00Z</dcterms:modified>
</cp:coreProperties>
</file>